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1: 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We greatly appreciate the reviewer’s points. We have updated the Introduction as well as the Discussion so that we could draw readers’ attention to the fact that absolute milk intake of these participants were actually in the lower range of milk intake in the world. We have elaborated the issue in Discussion by comparing our findings with previous studies conducted in East Asian population. We have also clarified the fact that the reference #19 in the previous manuscript (#16 in the revised manuscript) dealt with milk intake in relation to CVD and all-cause mortality.</w:t>
      </w:r>
    </w:p>
    <w:p>
      <w:pPr>
        <w:numPr>
          <w:ilvl w:val="0"/>
          <w:numId w:val="1002"/>
        </w:numPr>
        <w:pStyle w:val="Compact"/>
      </w:pPr>
      <w:r>
        <w:rPr>
          <w:i/>
        </w:rPr>
        <w:t xml:space="preserve">#2: 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the frank comments about the Bayesian models and suggestions. We gave more explanations for the methods as well as benifit and background for their use in the revised manuscript. For example, acceleration factor (AF) can be interpreted as the speed/velocity just like all individuals are driving their cars from the same start point (entry into the study setting) to their goals (stroke mortality) but different people can drive their own car with different speeds. If the AF of a certain group is smaller than 1 (i.e., reference group - never drinker), then it is considered that individuals in that group would reach the goal with slower speed (or take longer time). We might be able to argue that the statistic AF would be easier to be interpreted compared with hazard ratios (HR), which often requires several assumptions.</w:t>
      </w:r>
    </w:p>
    <w:p>
      <w:pPr>
        <w:pStyle w:val="BodyText"/>
      </w:pPr>
      <w:r>
        <w:t xml:space="preserve">We also realized that not many readers would be familiar with the method employed in the present study. In an attempt to briefly introduce the Bayesian approach to the reviewer, we would like to give our understanding of the traditional Cox proportionla hazard model (or any other classical statistical methods). First, it assumes only one true but unknown value of the parameter (in this context, the HR and AF) is going to be obtained from the data at hand. Second, it assumes that the experiment/study can be repeated. This is fundamental to the calculation of the confidence intervals through the calculation of standard errors so that they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Third and similarly, a P-value is the probability of observing a certain or more extreme results if an experiment/study can be repeated, which would raise a question that relying on P&lt;0.05 criterion may not be valid if the repeatable assumption is not valid.</w:t>
      </w:r>
    </w:p>
    <w:p>
      <w:pPr>
        <w:pStyle w:val="BodyText"/>
      </w:pPr>
      <w:r>
        <w:t xml:space="preserve">Instead of employing the unrealistic repeatable assumption, Bayesian ways of statistical analyses provide a posterior distribution of the parameter of interest. In other words, it estimates the a statistic (e.g., HR, AF, etc.) with a distribution that can be described by its mean and standard deviation. And through which the 95% credible intervals can be presented and be interpreted as we are 95% sure that the parameter of interest is distributed in this range. Although Bayesian approach requires extensive simulations, it provides straightforward results, that is, Pr(HR &lt; 1), the precentages of observed HRs that were smaller than 1.</w:t>
      </w:r>
    </w:p>
    <w:p>
      <w:pPr>
        <w:pStyle w:val="BodyText"/>
      </w:pPr>
      <w:r>
        <w:t xml:space="preserve">We would like to emphasize that the statistical models used in the Bayesian approach is the same as that in the traditional approach. Therefore, the meaning of HRs is the same. One and the biggest drawback of the Bayesian approach is the extensive computational cost, which was partly resolved by the recent advancement of personal computers. Nevertheless, we presented results obtained using the Bayesian approaches in the present study since we believe it is more appropriate statistically. We have added these issues in the</w:t>
      </w:r>
      <w:r>
        <w:t xml:space="preserve"> </w:t>
      </w:r>
      <w:r>
        <w:t xml:space="preserve">“</w:t>
      </w:r>
      <w:r>
        <w:t xml:space="preserve">strength and limitation</w:t>
      </w:r>
      <w:r>
        <w:t xml:space="preserve">”</w:t>
      </w:r>
      <w:r>
        <w:t xml:space="preserve"> </w:t>
      </w:r>
      <w:r>
        <w:t xml:space="preserve">section of the revised manuscript.</w:t>
      </w:r>
    </w:p>
    <w:p>
      <w:pPr>
        <w:numPr>
          <w:ilvl w:val="0"/>
          <w:numId w:val="1003"/>
        </w:numPr>
        <w:pStyle w:val="Compact"/>
      </w:pPr>
      <w:r>
        <w:rPr>
          <w:i/>
        </w:rPr>
        <w:t xml:space="preserve">#3: 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Thanks for the pertinent comment. Although we conducted the presenty analyses in men and women separately from the beginning based our previous finding from the same cohort as well as on a prior finding from the Singapre Chinese Health Study, the rationale might not have have been clear. We have revised the manuscript (Methods) incorporating the point. Nevertheless, a test of interaction for milk intake by sex indicated significant interaction (using traditional likelihood ratio test comparing Cox proportional hazard models with and without the interaction terms between sex and milk intake frequencies, P &lt; 0.0001, not shown in the main test). Stratified analyses by sex also suggested the directions of AFs and HRs differ in a few frequency categories (Table 2 and 3, results in the</w:t>
      </w:r>
      <w:r>
        <w:t xml:space="preserve"> </w:t>
      </w:r>
      <w:r>
        <w:t xml:space="preserve">“</w:t>
      </w:r>
      <w:r>
        <w:t xml:space="preserve">total stroke</w:t>
      </w:r>
      <w:r>
        <w:t xml:space="preserve">”</w:t>
      </w:r>
      <w:r>
        <w:t xml:space="preserve"> </w:t>
      </w:r>
      <w:r>
        <w:t xml:space="preserve">parts).</w:t>
      </w:r>
    </w:p>
    <w:p>
      <w:pPr>
        <w:pStyle w:val="BodyText"/>
      </w:pPr>
      <w:r>
        <w:t xml:space="preserve">We have also added possible explanations for the sex-interaction in the Discussion.</w:t>
      </w:r>
    </w:p>
    <w:p>
      <w:pPr>
        <w:numPr>
          <w:ilvl w:val="0"/>
          <w:numId w:val="1004"/>
        </w:numPr>
        <w:pStyle w:val="Compact"/>
      </w:pPr>
      <w:r>
        <w:rPr>
          <w:i/>
        </w:rPr>
        <w:t xml:space="preserve">#4: 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 for the useful suggestion. We meant that the Bayesian approach would provide more straightforward answer compared to traditional statistical approach. We have added clearer descriptions about these research questions and interpretations in Introduction and Discussion.</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 We appreciate the reviewer’s great points. During the baseline years of the JACC study (between 1988 and 1990), most</w:t>
      </w:r>
      <w:r>
        <w:t xml:space="preserve"> </w:t>
      </w:r>
      <w:r>
        <w:t xml:space="preserve">“</w:t>
      </w:r>
      <w:r>
        <w:t xml:space="preserve">milk and dairy product</w:t>
      </w:r>
      <w:r>
        <w:t xml:space="preserve">”</w:t>
      </w:r>
      <w:r>
        <w:t xml:space="preserve"> </w:t>
      </w:r>
      <w:r>
        <w:t xml:space="preserve">consumption (92.1%) was in the form of whole milk. We have added the context of milk intake in Japan for participants who were invited into the JACC study. For detailed description about more current situation, as we cited in the Introduction (Reference #4, as cited below), the per capta consumption is still much lower than that in the western population:</w:t>
      </w:r>
    </w:p>
    <w:p>
      <w:pPr>
        <w:pStyle w:val="BodyText"/>
      </w:pPr>
      <w:r>
        <w:t xml:space="preserve">Saito, A.; Okada, E.; Tarui, I.; Matsumoto, M.; Takimoto, H. The Association between Milk and Dairy Products Consumption and Nutrient Intake Adequacy among Japanese Adults: Analysis of the 2016 National Health and Nutrition Survey. Nutrients 2019, 11, 2361.</w:t>
      </w:r>
    </w:p>
    <w:p>
      <w:pPr>
        <w:numPr>
          <w:ilvl w:val="0"/>
          <w:numId w:val="1006"/>
        </w:numPr>
        <w:pStyle w:val="Compact"/>
      </w:pPr>
      <w:r>
        <w:rPr>
          <w:i/>
        </w:rPr>
        <w:t xml:space="preserve">Please specify age at baseline in abstract and methods.</w:t>
      </w:r>
    </w:p>
    <w:p>
      <w:pPr>
        <w:pStyle w:val="FirstParagraph"/>
      </w:pPr>
      <w:r>
        <w:t xml:space="preserve">[Response:] Age range are now added in the abstract and methods accordingly.</w:t>
      </w:r>
    </w:p>
    <w:p>
      <w:pPr>
        <w:numPr>
          <w:ilvl w:val="0"/>
          <w:numId w:val="1007"/>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pStyle w:val="FirstParagraph"/>
      </w:pPr>
      <w:r>
        <w:t xml:space="preserve">[Response:] We are grateful to the reviewer’s suggestion. We have added these detailed information at the beginning of the Results section. In the study area, investigators conducted systematic review of death certificates till the end of 2009. Date and cause of death were confirmed with the permission of the Director-General of the Prime Minister’s Office. Number of deaths from causes other than stroke were 18868 (10731 men and 8137 women); 5493 (2022 men and 3471 women) dropped out from the follow-up (5.8%); 67349 (25281 men and 42068 women) were censored at the end of follow-up (71.4%). Among the 2675 stroke mortality confirmed in the JACC study, 766 were unfortunately not recorded with subtypes. The median (IQR) of follow-up years for cerebral infarction mortality were 11.2 (7.1, 15.3) and 11.8 (7.9, 16.4) in men and women; the median (IQR) of follow-up years for hemorrhagic stroke mortality were 9.9 (5.4, 12.3) and 10.9 (5.9, 15.1) in men and women. Potential reasons for differences in the results for stroke subtypes are described in discussion.</w:t>
      </w:r>
    </w:p>
    <w:p>
      <w:pPr>
        <w:numPr>
          <w:ilvl w:val="0"/>
          <w:numId w:val="1008"/>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pStyle w:val="FirstParagraph"/>
      </w:pPr>
      <w:r>
        <w:t xml:space="preserve">[Response:] Thanks for the suggestion. The validation study of the FFQ used in the JACC study found that the median intake for a milk consumer was about 146 grams per day. This has been added in the first paragraph of</w:t>
      </w:r>
      <w:r>
        <w:t xml:space="preserve"> </w:t>
      </w:r>
      <w:r>
        <w:t xml:space="preserve">“</w:t>
      </w:r>
      <w:r>
        <w:t xml:space="preserve">2.2 Exposure and the outcome of interest</w:t>
      </w:r>
      <w:r>
        <w:t xml:space="preserve">”</w:t>
      </w:r>
      <w:r>
        <w:t xml:space="preserve"> </w:t>
      </w:r>
      <w:r>
        <w:t xml:space="preserve">section.</w:t>
      </w:r>
    </w:p>
    <w:p>
      <w:pPr>
        <w:numPr>
          <w:ilvl w:val="0"/>
          <w:numId w:val="1009"/>
        </w:numPr>
        <w:pStyle w:val="Compact"/>
      </w:pPr>
      <w:r>
        <w:rPr>
          <w:i/>
        </w:rPr>
        <w:t xml:space="preserve">Why did you adjust for sleep duration, is that a factor that influences both milk intake and stroke mortality risk?</w:t>
      </w:r>
    </w:p>
    <w:p>
      <w:pPr>
        <w:pStyle w:val="FirstParagraph"/>
      </w:pPr>
      <w:r>
        <w:t xml:space="preserve">[Response:] Thanks for pointing this out. A previous report from the JACC Study (cited as below) showed that healthy lifestyle behaviors are closely related with each other and (including milk intake daily and proper sleep duration) were associated with CVD mortality. Therefore, we also included sleep duration as one of the potential confounders.</w:t>
      </w:r>
    </w:p>
    <w:p>
      <w:pPr>
        <w:pStyle w:val="BodyText"/>
      </w:pPr>
      <w:r>
        <w:t xml:space="preserve">Eri Eguchi, Hiroyasu Iso, Naohito Tanabe, Yasuhiko Wada, Hiroshi Yatsuya, Shogo Kikuchi, Yutaka Inaba, Akiko Tamakoshi, on behalf of the Japan Collaborative Cohort Study Group, Healthy lifestyle behaviours and cardiovascular mortality among Japanese men and women: the Japan collaborative cohort study, European Heart Journal, Volume 33, Issue 4, February 2012, Pages 467–477.</w:t>
      </w:r>
    </w:p>
    <w:p>
      <w:pPr>
        <w:numPr>
          <w:ilvl w:val="0"/>
          <w:numId w:val="1010"/>
        </w:numPr>
        <w:pStyle w:val="Compact"/>
      </w:pPr>
      <w:r>
        <w:rPr>
          <w:i/>
        </w:rPr>
        <w:t xml:space="preserve">The manuscript has minor language errors throughout and would benefit from a language review.</w:t>
      </w:r>
    </w:p>
    <w:p>
      <w:pPr>
        <w:pStyle w:val="FirstParagraph"/>
      </w:pPr>
      <w:r>
        <w:t xml:space="preserve">[Response:] Many thanks for your detailed comments that helped us to improve the quality and readability of our manuscript. We tried our best to check and fix the language errors throughout the revised version of the paper.</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9T13:32:16Z</dcterms:created>
  <dcterms:modified xsi:type="dcterms:W3CDTF">2020-08-29T22:32:16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